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43455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Borys Kaczmar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Iza Kaczmar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